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9039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79CB37" wp14:editId="5675D552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29CE4D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01442D87" w14:textId="2ABDAFCE" w:rsidR="004908FF" w:rsidRPr="004E2360" w:rsidRDefault="008E6AE5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Property Insp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9CB37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" fillcolor="#92d050" strokecolor="#70ad47 [3209]" strokeweight=".5pt">
                <v:textbox>
                  <w:txbxContent>
                    <w:p w14:paraId="3229CE4D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01442D87" w14:textId="2ABDAFCE" w:rsidR="004908FF" w:rsidRPr="004E2360" w:rsidRDefault="008E6AE5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Property Inspect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858A8D" wp14:editId="7B20FBF1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1A8E9D79" w14:textId="77777777" w:rsidR="00260FE8" w:rsidRDefault="00260FE8" w:rsidP="00ED20B5"/>
    <w:p w14:paraId="6C3BD85C" w14:textId="77777777" w:rsidR="00260FE8" w:rsidRDefault="00260FE8" w:rsidP="00ED20B5"/>
    <w:p w14:paraId="4EE84479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3F97A3F5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B6E39A6" wp14:editId="0EA6664E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2EC1E1" w14:textId="77777777" w:rsidR="004E2360" w:rsidRPr="008E6AE5" w:rsidRDefault="004E2360" w:rsidP="008E6AE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E6AE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2D0BA28" w14:textId="77777777" w:rsidR="004E2360" w:rsidRPr="008E6AE5" w:rsidRDefault="004E2360" w:rsidP="008E6AE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E6AE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E6AE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E6AE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E6AE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3C82516B" w14:textId="77777777" w:rsidR="00CD4A5C" w:rsidRPr="008E6AE5" w:rsidRDefault="00CD4A5C" w:rsidP="008E6AE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E7A5B3F" w14:textId="77777777" w:rsidR="004E2360" w:rsidRPr="008E6AE5" w:rsidRDefault="004E2360" w:rsidP="008E6AE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E6AE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A2DACD6" w14:textId="77777777" w:rsidR="008E6AE5" w:rsidRPr="008E6AE5" w:rsidRDefault="008E6AE5" w:rsidP="008E6AE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Upon learning of your posting for a Property Inspector, I hastened to submit my resume for your review. With my skilled, and detail-oriented nature, and a solid background in checking the quality and safety conditions, I am confident that I would be a significant contribution to your property inspection department. </w:t>
                            </w:r>
                          </w:p>
                          <w:p w14:paraId="454C7D3C" w14:textId="77777777" w:rsidR="008E6AE5" w:rsidRPr="008E6AE5" w:rsidRDefault="008E6AE5" w:rsidP="008E6AE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y background spans monitoring and evaluating various commercial and residential property health, ensuring adherence to zoning regulations, checking safety features, and identifying deficiencies and other minor/major concerns. I excel at maintaining public relations and have a strong understanding of building codes and violations. </w:t>
                            </w:r>
                          </w:p>
                          <w:p w14:paraId="226D4B6D" w14:textId="77777777" w:rsidR="008E6AE5" w:rsidRPr="008E6AE5" w:rsidRDefault="008E6AE5" w:rsidP="008E6AE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 following achievements demonstrate my qualifications- </w:t>
                            </w:r>
                          </w:p>
                          <w:p w14:paraId="55F36C43" w14:textId="77777777" w:rsidR="008E6AE5" w:rsidRPr="008E6AE5" w:rsidRDefault="008E6AE5" w:rsidP="008E6A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orked in this industry for more than 6 years and am licensed to work as a property inspector.</w:t>
                            </w:r>
                          </w:p>
                          <w:p w14:paraId="768D341B" w14:textId="77777777" w:rsidR="008E6AE5" w:rsidRPr="008E6AE5" w:rsidRDefault="008E6AE5" w:rsidP="008E6A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monstrable grasp of blueprinting and awareness of improper construction methods, and the ability to communicate these issues to contractors.</w:t>
                            </w:r>
                          </w:p>
                          <w:p w14:paraId="2214F3FC" w14:textId="77777777" w:rsidR="008E6AE5" w:rsidRPr="008E6AE5" w:rsidRDefault="008E6AE5" w:rsidP="008E6A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pearheading full-scale, residential, commercial, manufactured and modular building inspections over my career span with (Company Name), skilled in assessing mechanical, electrical, and plumbing issues.</w:t>
                            </w:r>
                          </w:p>
                          <w:p w14:paraId="18E0CDE9" w14:textId="77777777" w:rsidR="008E6AE5" w:rsidRPr="008E6AE5" w:rsidRDefault="008E6AE5" w:rsidP="008E6A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Liaising across developers, contractors, homeowners, and builders to drive compliance with appropriate codes and regulations.</w:t>
                            </w:r>
                          </w:p>
                          <w:p w14:paraId="03482270" w14:textId="77777777" w:rsidR="008E6AE5" w:rsidRPr="008E6AE5" w:rsidRDefault="008E6AE5" w:rsidP="008E6A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pertise in safety compliance and assessment, and detailed records management.</w:t>
                            </w:r>
                          </w:p>
                          <w:p w14:paraId="48A68272" w14:textId="77777777" w:rsidR="008E6AE5" w:rsidRDefault="008E6AE5" w:rsidP="008E6AE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ith my experience in inspecting the building, coupled with engineering skills to determine structural soundness and specifications with good compliance, I am well prepared to excel in my record of service to your team by joining as your Property Inspector. </w:t>
                            </w:r>
                          </w:p>
                          <w:p w14:paraId="015DDE69" w14:textId="68DB85BD" w:rsidR="008E6AE5" w:rsidRPr="008E6AE5" w:rsidRDefault="008E6AE5" w:rsidP="008E6AE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time and consideration. </w:t>
                            </w:r>
                          </w:p>
                          <w:p w14:paraId="092A0CB6" w14:textId="77777777" w:rsidR="008E6AE5" w:rsidRPr="008E6AE5" w:rsidRDefault="008E6AE5" w:rsidP="008E6AE5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2D364CD2" w14:textId="77777777" w:rsidR="008E6AE5" w:rsidRPr="008E6AE5" w:rsidRDefault="008E6AE5" w:rsidP="008E6AE5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E6AE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2F55769A" w14:textId="77777777" w:rsidR="008E2357" w:rsidRPr="008E6AE5" w:rsidRDefault="008E2357" w:rsidP="008E6AE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CB3B8D3" w14:textId="77777777" w:rsidR="008E2357" w:rsidRPr="008E6AE5" w:rsidRDefault="008E2357" w:rsidP="008E6AE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5C6706A" w14:textId="77777777" w:rsidR="004E2360" w:rsidRPr="008E6AE5" w:rsidRDefault="004E2360" w:rsidP="008E6AE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6E39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" stroked="f">
                <v:textbox>
                  <w:txbxContent>
                    <w:p w14:paraId="3E2EC1E1" w14:textId="77777777" w:rsidR="004E2360" w:rsidRPr="008E6AE5" w:rsidRDefault="004E2360" w:rsidP="008E6AE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E6AE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2D0BA28" w14:textId="77777777" w:rsidR="004E2360" w:rsidRPr="008E6AE5" w:rsidRDefault="004E2360" w:rsidP="008E6AE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E6AE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E6AE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E6AE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E6AE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3C82516B" w14:textId="77777777" w:rsidR="00CD4A5C" w:rsidRPr="008E6AE5" w:rsidRDefault="00CD4A5C" w:rsidP="008E6AE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E7A5B3F" w14:textId="77777777" w:rsidR="004E2360" w:rsidRPr="008E6AE5" w:rsidRDefault="004E2360" w:rsidP="008E6AE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E6AE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A2DACD6" w14:textId="77777777" w:rsidR="008E6AE5" w:rsidRPr="008E6AE5" w:rsidRDefault="008E6AE5" w:rsidP="008E6AE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Upon learning of your posting for a Property Inspector, I hastened to submit my resume for your review. With my skilled, and detail-oriented nature, and a solid background in checking the quality and safety conditions, I am confident that I would be a significant contribution to your property inspection department. </w:t>
                      </w:r>
                    </w:p>
                    <w:p w14:paraId="454C7D3C" w14:textId="77777777" w:rsidR="008E6AE5" w:rsidRPr="008E6AE5" w:rsidRDefault="008E6AE5" w:rsidP="008E6AE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My background spans monitoring and evaluating various commercial and residential property health, ensuring adherence to zoning regulations, checking safety features, and identifying deficiencies and other minor/major concerns. I excel at maintaining public relations and have a strong understanding of building codes and violations. </w:t>
                      </w:r>
                    </w:p>
                    <w:p w14:paraId="226D4B6D" w14:textId="77777777" w:rsidR="008E6AE5" w:rsidRPr="008E6AE5" w:rsidRDefault="008E6AE5" w:rsidP="008E6AE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e following achievements demonstrate my qualifications- </w:t>
                      </w:r>
                    </w:p>
                    <w:p w14:paraId="55F36C43" w14:textId="77777777" w:rsidR="008E6AE5" w:rsidRPr="008E6AE5" w:rsidRDefault="008E6AE5" w:rsidP="008E6A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orked in this industry for more than 6 years and am licensed to work as a property inspector.</w:t>
                      </w:r>
                    </w:p>
                    <w:p w14:paraId="768D341B" w14:textId="77777777" w:rsidR="008E6AE5" w:rsidRPr="008E6AE5" w:rsidRDefault="008E6AE5" w:rsidP="008E6A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monstrable grasp of blueprinting and awareness of improper construction methods, and the ability to communicate these issues to contractors.</w:t>
                      </w:r>
                    </w:p>
                    <w:p w14:paraId="2214F3FC" w14:textId="77777777" w:rsidR="008E6AE5" w:rsidRPr="008E6AE5" w:rsidRDefault="008E6AE5" w:rsidP="008E6A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pearheading full-scale, residential, commercial, manufactured and modular building inspections over my career span with (Company Name), skilled in assessing mechanical, electrical, and plumbing issues.</w:t>
                      </w:r>
                    </w:p>
                    <w:p w14:paraId="18E0CDE9" w14:textId="77777777" w:rsidR="008E6AE5" w:rsidRPr="008E6AE5" w:rsidRDefault="008E6AE5" w:rsidP="008E6A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Liaising across developers, contractors, homeowners, and builders to drive compliance with appropriate codes and regulations.</w:t>
                      </w:r>
                    </w:p>
                    <w:p w14:paraId="03482270" w14:textId="77777777" w:rsidR="008E6AE5" w:rsidRPr="008E6AE5" w:rsidRDefault="008E6AE5" w:rsidP="008E6A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pertise in safety compliance and assessment, and detailed records management.</w:t>
                      </w:r>
                    </w:p>
                    <w:p w14:paraId="48A68272" w14:textId="77777777" w:rsidR="008E6AE5" w:rsidRDefault="008E6AE5" w:rsidP="008E6AE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With my experience in inspecting the building, coupled with engineering skills to determine structural soundness and specifications with good compliance, I am well prepared to excel in my record of service to your team by joining as your Property Inspector. </w:t>
                      </w:r>
                    </w:p>
                    <w:p w14:paraId="015DDE69" w14:textId="68DB85BD" w:rsidR="008E6AE5" w:rsidRPr="008E6AE5" w:rsidRDefault="008E6AE5" w:rsidP="008E6AE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time and consideration. </w:t>
                      </w:r>
                    </w:p>
                    <w:p w14:paraId="092A0CB6" w14:textId="77777777" w:rsidR="008E6AE5" w:rsidRPr="008E6AE5" w:rsidRDefault="008E6AE5" w:rsidP="008E6AE5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2D364CD2" w14:textId="77777777" w:rsidR="008E6AE5" w:rsidRPr="008E6AE5" w:rsidRDefault="008E6AE5" w:rsidP="008E6AE5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8E6AE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2F55769A" w14:textId="77777777" w:rsidR="008E2357" w:rsidRPr="008E6AE5" w:rsidRDefault="008E2357" w:rsidP="008E6AE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CB3B8D3" w14:textId="77777777" w:rsidR="008E2357" w:rsidRPr="008E6AE5" w:rsidRDefault="008E2357" w:rsidP="008E6AE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5C6706A" w14:textId="77777777" w:rsidR="004E2360" w:rsidRPr="008E6AE5" w:rsidRDefault="004E2360" w:rsidP="008E6AE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32F60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3E734B47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A5A53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46E776A8" wp14:editId="38BFD3B6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F7F60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78945765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47938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FDFB5B" wp14:editId="4CA090FF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BA21D0"/>
    <w:multiLevelType w:val="hybridMultilevel"/>
    <w:tmpl w:val="DC36A9FC"/>
    <w:lvl w:ilvl="0" w:tplc="29842A0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9540011">
    <w:abstractNumId w:val="1"/>
  </w:num>
  <w:num w:numId="2" w16cid:durableId="589317091">
    <w:abstractNumId w:val="0"/>
  </w:num>
  <w:num w:numId="3" w16cid:durableId="2091803841">
    <w:abstractNumId w:val="2"/>
  </w:num>
  <w:num w:numId="4" w16cid:durableId="11178753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8E6AE5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B516AF5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8E6A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 Inspector Cover Letter Sample</dc:title>
  <dc:subject>Create your Cover Letter using Free Property Inspector Cover Letter Sample Template</dc:subject>
  <dc:creator>QwikResume.com</dc:creator>
  <cp:keywords/>
  <dc:description/>
  <dcterms:created xsi:type="dcterms:W3CDTF">2022-05-16T09:09:00Z</dcterms:created>
  <dcterms:modified xsi:type="dcterms:W3CDTF">2022-05-16T09:09:00Z</dcterms:modified>
  <cp:category>Construction</cp:category>
</cp:coreProperties>
</file>